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ennis Gutirr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nni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utirr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646 Gross Point Road, Skokie, IL, USA Skokie, IL, USA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mgutierrez198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8025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i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u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6/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